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AE24F7" w14:textId="3EED9520" w:rsidR="00BE6993" w:rsidRDefault="00BE6993">
      <w:r>
        <w:t>Student Name</w:t>
      </w:r>
      <w:r>
        <w:tab/>
      </w:r>
      <w:r>
        <w:tab/>
        <w:t xml:space="preserve">: </w:t>
      </w:r>
      <w:r w:rsidR="00B37B26">
        <w:t xml:space="preserve"> Stephen Swanton Student Number 20095359</w:t>
      </w:r>
    </w:p>
    <w:p w14:paraId="33F721CE" w14:textId="01EA5CA5" w:rsidR="00D02BB3" w:rsidRDefault="00A960B8" w:rsidP="00A960B8">
      <w:pPr>
        <w:tabs>
          <w:tab w:val="left" w:pos="720"/>
          <w:tab w:val="left" w:pos="1440"/>
          <w:tab w:val="left" w:pos="2160"/>
          <w:tab w:val="left" w:pos="2734"/>
        </w:tabs>
      </w:pPr>
      <w:r>
        <w:t>Project Repo</w:t>
      </w:r>
      <w:r w:rsidR="00085B1D">
        <w:t xml:space="preserve"> URL</w:t>
      </w:r>
      <w:r>
        <w:tab/>
        <w:t>:</w:t>
      </w:r>
      <w:r w:rsidR="00D02BB3">
        <w:t xml:space="preserve"> </w:t>
      </w:r>
      <w:r w:rsidR="00D02BB3" w:rsidRPr="00D02BB3">
        <w:t>https://github.com/StephenSwantonIRL/PodPal.git</w:t>
      </w:r>
    </w:p>
    <w:p w14:paraId="4905810F" w14:textId="2A66CB68" w:rsidR="00A960B8" w:rsidRDefault="00D02BB3" w:rsidP="00A960B8">
      <w:pPr>
        <w:tabs>
          <w:tab w:val="left" w:pos="720"/>
          <w:tab w:val="left" w:pos="1440"/>
          <w:tab w:val="left" w:pos="2160"/>
          <w:tab w:val="left" w:pos="2734"/>
        </w:tabs>
      </w:pPr>
      <w:r>
        <w:t>Video</w:t>
      </w:r>
      <w:r>
        <w:tab/>
      </w:r>
      <w:r>
        <w:tab/>
      </w:r>
      <w:r>
        <w:tab/>
        <w:t xml:space="preserve">: </w:t>
      </w:r>
      <w:hyperlink r:id="rId11" w:history="1">
        <w:r w:rsidRPr="005E152E">
          <w:rPr>
            <w:rStyle w:val="Hyperlink"/>
          </w:rPr>
          <w:t>https://youtu.be/4IART</w:t>
        </w:r>
        <w:r w:rsidRPr="005E152E">
          <w:rPr>
            <w:rStyle w:val="Hyperlink"/>
          </w:rPr>
          <w:t>D</w:t>
        </w:r>
        <w:r w:rsidRPr="005E152E">
          <w:rPr>
            <w:rStyle w:val="Hyperlink"/>
          </w:rPr>
          <w:t>BtpVs</w:t>
        </w:r>
      </w:hyperlink>
      <w:r>
        <w:t xml:space="preserve"> </w:t>
      </w:r>
      <w:r w:rsidR="00A960B8">
        <w:tab/>
      </w:r>
    </w:p>
    <w:tbl>
      <w:tblPr>
        <w:tblStyle w:val="GridTable4"/>
        <w:tblpPr w:leftFromText="180" w:rightFromText="180" w:vertAnchor="page" w:horzAnchor="margin" w:tblpY="2125"/>
        <w:tblW w:w="14689" w:type="dxa"/>
        <w:tblLook w:val="04A0" w:firstRow="1" w:lastRow="0" w:firstColumn="1" w:lastColumn="0" w:noHBand="0" w:noVBand="1"/>
      </w:tblPr>
      <w:tblGrid>
        <w:gridCol w:w="1696"/>
        <w:gridCol w:w="3686"/>
        <w:gridCol w:w="3677"/>
        <w:gridCol w:w="2987"/>
        <w:gridCol w:w="2643"/>
      </w:tblGrid>
      <w:tr w:rsidR="00494B44" w14:paraId="6403E243" w14:textId="77777777" w:rsidTr="00494B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3350AAA" w14:textId="77777777" w:rsidR="00494B44" w:rsidRDefault="00494B44" w:rsidP="003B5DCB">
            <w:pPr>
              <w:jc w:val="center"/>
            </w:pPr>
            <w:r>
              <w:t>Grade Band</w:t>
            </w:r>
          </w:p>
        </w:tc>
        <w:tc>
          <w:tcPr>
            <w:tcW w:w="3686" w:type="dxa"/>
          </w:tcPr>
          <w:p w14:paraId="54E72361" w14:textId="38CDF83F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bined Knowledge</w:t>
            </w:r>
          </w:p>
        </w:tc>
        <w:tc>
          <w:tcPr>
            <w:tcW w:w="3677" w:type="dxa"/>
          </w:tcPr>
          <w:p w14:paraId="42451163" w14:textId="27D14F8E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etworking Technologies</w:t>
            </w:r>
          </w:p>
        </w:tc>
        <w:tc>
          <w:tcPr>
            <w:tcW w:w="2987" w:type="dxa"/>
          </w:tcPr>
          <w:p w14:paraId="6EB8D1F0" w14:textId="45114120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 w:val="0"/>
                <w:bCs w:val="0"/>
              </w:rPr>
              <w:t>IoT Solution</w:t>
            </w:r>
          </w:p>
          <w:p w14:paraId="435ACF43" w14:textId="77777777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  <w:p w14:paraId="0DCE068C" w14:textId="77777777" w:rsidR="00494B44" w:rsidRPr="007336B7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2C68194D" w14:textId="51DC1977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unication</w:t>
            </w:r>
          </w:p>
        </w:tc>
      </w:tr>
      <w:tr w:rsidR="00B37B26" w14:paraId="00A4E164" w14:textId="77777777" w:rsidTr="00494B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040C127D" w14:textId="2988EDD8" w:rsidR="00B37B26" w:rsidRDefault="00B37B26" w:rsidP="003B5DCB">
            <w:pPr>
              <w:jc w:val="center"/>
            </w:pPr>
            <w:r>
              <w:t>Base</w:t>
            </w:r>
          </w:p>
        </w:tc>
        <w:tc>
          <w:tcPr>
            <w:tcW w:w="3686" w:type="dxa"/>
            <w:vMerge w:val="restart"/>
            <w:vAlign w:val="center"/>
          </w:tcPr>
          <w:p w14:paraId="73629451" w14:textId="77777777" w:rsidR="00B37B26" w:rsidRPr="00867524" w:rsidRDefault="00B37B26" w:rsidP="009907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867524">
              <w:rPr>
                <w:sz w:val="22"/>
                <w:szCs w:val="22"/>
              </w:rPr>
              <w:t xml:space="preserve">I have used the following modules to create a combined solution: </w:t>
            </w:r>
          </w:p>
          <w:p w14:paraId="0AE855CC" w14:textId="6FE92E57" w:rsidR="00B37B26" w:rsidRPr="00867524" w:rsidRDefault="00B37B26" w:rsidP="00B37B26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867524">
              <w:rPr>
                <w:sz w:val="22"/>
                <w:szCs w:val="22"/>
              </w:rPr>
              <w:t xml:space="preserve">Knowledge of HTML and CSS to build </w:t>
            </w:r>
            <w:r w:rsidR="00883F80" w:rsidRPr="00867524">
              <w:rPr>
                <w:sz w:val="22"/>
                <w:szCs w:val="22"/>
              </w:rPr>
              <w:t xml:space="preserve">front end </w:t>
            </w:r>
            <w:r w:rsidRPr="00867524">
              <w:rPr>
                <w:sz w:val="22"/>
                <w:szCs w:val="22"/>
              </w:rPr>
              <w:t>site and use of the Elephant SQL platform to host my database</w:t>
            </w:r>
          </w:p>
          <w:p w14:paraId="2E258FA9" w14:textId="61959CB8" w:rsidR="00B37B26" w:rsidRPr="00867524" w:rsidRDefault="00B37B26" w:rsidP="00B37B26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867524">
              <w:rPr>
                <w:sz w:val="22"/>
                <w:szCs w:val="22"/>
              </w:rPr>
              <w:t xml:space="preserve">Knowledge of Database Design and SQL to build a </w:t>
            </w:r>
            <w:proofErr w:type="spellStart"/>
            <w:r w:rsidRPr="00867524">
              <w:rPr>
                <w:sz w:val="22"/>
                <w:szCs w:val="22"/>
              </w:rPr>
              <w:t>postgresql</w:t>
            </w:r>
            <w:proofErr w:type="spellEnd"/>
            <w:r w:rsidRPr="00867524">
              <w:rPr>
                <w:sz w:val="22"/>
                <w:szCs w:val="22"/>
              </w:rPr>
              <w:t xml:space="preserve"> database to manage the </w:t>
            </w:r>
            <w:r w:rsidR="00883F80" w:rsidRPr="00867524">
              <w:rPr>
                <w:sz w:val="22"/>
                <w:szCs w:val="22"/>
              </w:rPr>
              <w:t xml:space="preserve">data storage and manipulation </w:t>
            </w:r>
          </w:p>
          <w:p w14:paraId="0B14E583" w14:textId="3ECC24B9" w:rsidR="00B37B26" w:rsidRPr="00867524" w:rsidRDefault="00B37B26" w:rsidP="00B37B26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867524">
              <w:rPr>
                <w:sz w:val="22"/>
                <w:szCs w:val="22"/>
              </w:rPr>
              <w:t xml:space="preserve">Knowledge of node-express developed from the ICT skills module </w:t>
            </w:r>
            <w:r w:rsidR="00867524">
              <w:rPr>
                <w:sz w:val="22"/>
                <w:szCs w:val="22"/>
              </w:rPr>
              <w:t>used to build web application</w:t>
            </w:r>
          </w:p>
          <w:p w14:paraId="35082892" w14:textId="3C91BE73" w:rsidR="00B37B26" w:rsidRPr="00867524" w:rsidRDefault="00B37B26" w:rsidP="00B37B26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867524">
              <w:rPr>
                <w:sz w:val="22"/>
                <w:szCs w:val="22"/>
              </w:rPr>
              <w:t>Knowledge of python</w:t>
            </w:r>
            <w:r w:rsidR="00883F80" w:rsidRPr="00867524">
              <w:rPr>
                <w:sz w:val="22"/>
                <w:szCs w:val="22"/>
              </w:rPr>
              <w:t xml:space="preserve">, </w:t>
            </w:r>
            <w:proofErr w:type="gramStart"/>
            <w:r w:rsidR="00883F80" w:rsidRPr="00867524">
              <w:rPr>
                <w:sz w:val="22"/>
                <w:szCs w:val="22"/>
              </w:rPr>
              <w:t>email</w:t>
            </w:r>
            <w:proofErr w:type="gramEnd"/>
            <w:r w:rsidRPr="00867524">
              <w:rPr>
                <w:sz w:val="22"/>
                <w:szCs w:val="22"/>
              </w:rPr>
              <w:t xml:space="preserve"> and physical computing from Computer Systems module.</w:t>
            </w:r>
          </w:p>
          <w:p w14:paraId="259B15A0" w14:textId="77777777" w:rsidR="00B37B26" w:rsidRPr="00867524" w:rsidRDefault="00883F80" w:rsidP="00B37B26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867524">
              <w:rPr>
                <w:sz w:val="22"/>
                <w:szCs w:val="22"/>
              </w:rPr>
              <w:t xml:space="preserve">Knowledge of working with APIs from ICT Skills and Computer Systems Module </w:t>
            </w:r>
          </w:p>
          <w:p w14:paraId="5E2DF955" w14:textId="17F29D5E" w:rsidR="00883F80" w:rsidRPr="00867524" w:rsidRDefault="00883F80" w:rsidP="00883F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867524">
              <w:rPr>
                <w:sz w:val="22"/>
                <w:szCs w:val="22"/>
              </w:rPr>
              <w:t xml:space="preserve">Project also involved independent study to learn how the Arduino environment works. Independently explored additional node and python libraries such as node-mailer, </w:t>
            </w:r>
            <w:proofErr w:type="spellStart"/>
            <w:r w:rsidRPr="00867524">
              <w:rPr>
                <w:sz w:val="22"/>
                <w:szCs w:val="22"/>
              </w:rPr>
              <w:t>pyzbar</w:t>
            </w:r>
            <w:proofErr w:type="spellEnd"/>
            <w:r w:rsidRPr="00867524">
              <w:rPr>
                <w:sz w:val="22"/>
                <w:szCs w:val="22"/>
              </w:rPr>
              <w:t>, psyco</w:t>
            </w:r>
            <w:r w:rsidR="00867524" w:rsidRPr="00867524">
              <w:rPr>
                <w:sz w:val="22"/>
                <w:szCs w:val="22"/>
              </w:rPr>
              <w:t>pg2</w:t>
            </w:r>
            <w:r w:rsidR="005350F1">
              <w:rPr>
                <w:sz w:val="22"/>
                <w:szCs w:val="22"/>
              </w:rPr>
              <w:t xml:space="preserve">, </w:t>
            </w:r>
            <w:proofErr w:type="spellStart"/>
            <w:r w:rsidR="005350F1">
              <w:rPr>
                <w:sz w:val="22"/>
                <w:szCs w:val="22"/>
              </w:rPr>
              <w:t>JSBarcode</w:t>
            </w:r>
            <w:proofErr w:type="spellEnd"/>
            <w:r w:rsidR="00867524" w:rsidRPr="00867524">
              <w:rPr>
                <w:sz w:val="22"/>
                <w:szCs w:val="22"/>
              </w:rPr>
              <w:t xml:space="preserve"> and others</w:t>
            </w:r>
          </w:p>
        </w:tc>
        <w:tc>
          <w:tcPr>
            <w:tcW w:w="3677" w:type="dxa"/>
            <w:vAlign w:val="center"/>
          </w:tcPr>
          <w:p w14:paraId="24C32D5D" w14:textId="70F4A28A" w:rsidR="00B37B26" w:rsidRPr="00827889" w:rsidRDefault="00867524" w:rsidP="00827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827889">
              <w:rPr>
                <w:sz w:val="22"/>
                <w:szCs w:val="22"/>
              </w:rPr>
              <w:t xml:space="preserve">Multiple devices used </w:t>
            </w:r>
            <w:proofErr w:type="gramStart"/>
            <w:r w:rsidRPr="00827889">
              <w:rPr>
                <w:sz w:val="22"/>
                <w:szCs w:val="22"/>
              </w:rPr>
              <w:t>including</w:t>
            </w:r>
            <w:proofErr w:type="gramEnd"/>
            <w:r w:rsidRPr="00827889">
              <w:rPr>
                <w:sz w:val="22"/>
                <w:szCs w:val="22"/>
              </w:rPr>
              <w:t xml:space="preserve"> camera, ultrasonic distance sensor</w:t>
            </w:r>
            <w:r w:rsidR="00827889" w:rsidRPr="00827889">
              <w:rPr>
                <w:sz w:val="22"/>
                <w:szCs w:val="22"/>
              </w:rPr>
              <w:t xml:space="preserve"> and LCD timer.</w:t>
            </w:r>
          </w:p>
        </w:tc>
        <w:tc>
          <w:tcPr>
            <w:tcW w:w="2987" w:type="dxa"/>
            <w:vAlign w:val="center"/>
          </w:tcPr>
          <w:p w14:paraId="6EB00972" w14:textId="6B26D663" w:rsidR="00B37B26" w:rsidRDefault="009D2220" w:rsidP="00B850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e below</w:t>
            </w:r>
          </w:p>
        </w:tc>
        <w:tc>
          <w:tcPr>
            <w:tcW w:w="2643" w:type="dxa"/>
          </w:tcPr>
          <w:p w14:paraId="6C0B0D5C" w14:textId="1A5D26C4" w:rsidR="00B37B26" w:rsidRDefault="00827889" w:rsidP="00827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adme and Video</w:t>
            </w:r>
          </w:p>
        </w:tc>
      </w:tr>
      <w:tr w:rsidR="00827889" w14:paraId="4EE5A138" w14:textId="77777777" w:rsidTr="00494B44">
        <w:trPr>
          <w:trHeight w:val="10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0676469" w14:textId="77777777" w:rsidR="00827889" w:rsidRDefault="00827889" w:rsidP="003B5DCB">
            <w:pPr>
              <w:jc w:val="center"/>
            </w:pPr>
            <w:r>
              <w:t>Good</w:t>
            </w:r>
          </w:p>
        </w:tc>
        <w:tc>
          <w:tcPr>
            <w:tcW w:w="3686" w:type="dxa"/>
            <w:vMerge/>
            <w:vAlign w:val="center"/>
          </w:tcPr>
          <w:p w14:paraId="2983FAFF" w14:textId="77777777" w:rsidR="00827889" w:rsidRDefault="00827889" w:rsidP="003B5D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77" w:type="dxa"/>
            <w:vAlign w:val="center"/>
          </w:tcPr>
          <w:p w14:paraId="29CAF2C3" w14:textId="77777777" w:rsidR="00827889" w:rsidRPr="00827889" w:rsidRDefault="00827889" w:rsidP="008278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827889">
              <w:rPr>
                <w:sz w:val="22"/>
                <w:szCs w:val="22"/>
              </w:rPr>
              <w:t xml:space="preserve">Interconnected Pi and Arduino with </w:t>
            </w:r>
            <w:proofErr w:type="gramStart"/>
            <w:r w:rsidRPr="00827889">
              <w:rPr>
                <w:sz w:val="22"/>
                <w:szCs w:val="22"/>
              </w:rPr>
              <w:t>two way</w:t>
            </w:r>
            <w:proofErr w:type="gramEnd"/>
            <w:r w:rsidRPr="00827889">
              <w:rPr>
                <w:sz w:val="22"/>
                <w:szCs w:val="22"/>
              </w:rPr>
              <w:t xml:space="preserve"> communication between the devices over USB serial connection. </w:t>
            </w:r>
          </w:p>
          <w:p w14:paraId="4740C853" w14:textId="52F24834" w:rsidR="00827889" w:rsidRPr="00827889" w:rsidRDefault="00827889" w:rsidP="008278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827889">
              <w:rPr>
                <w:sz w:val="22"/>
                <w:szCs w:val="22"/>
              </w:rPr>
              <w:t xml:space="preserve">Several protocols used </w:t>
            </w:r>
            <w:proofErr w:type="gramStart"/>
            <w:r w:rsidRPr="00827889">
              <w:rPr>
                <w:sz w:val="22"/>
                <w:szCs w:val="22"/>
              </w:rPr>
              <w:t>including</w:t>
            </w:r>
            <w:proofErr w:type="gramEnd"/>
            <w:r w:rsidRPr="00827889">
              <w:rPr>
                <w:sz w:val="22"/>
                <w:szCs w:val="22"/>
              </w:rPr>
              <w:t xml:space="preserve"> http, smtp and </w:t>
            </w:r>
            <w:proofErr w:type="spellStart"/>
            <w:r w:rsidRPr="00827889">
              <w:rPr>
                <w:sz w:val="22"/>
                <w:szCs w:val="22"/>
              </w:rPr>
              <w:t>postgresql</w:t>
            </w:r>
            <w:proofErr w:type="spellEnd"/>
            <w:r w:rsidRPr="00827889">
              <w:rPr>
                <w:sz w:val="22"/>
                <w:szCs w:val="22"/>
              </w:rPr>
              <w:t xml:space="preserve"> </w:t>
            </w:r>
          </w:p>
        </w:tc>
        <w:tc>
          <w:tcPr>
            <w:tcW w:w="2987" w:type="dxa"/>
            <w:vMerge w:val="restart"/>
            <w:vAlign w:val="center"/>
          </w:tcPr>
          <w:p w14:paraId="1B520121" w14:textId="3B0E5831" w:rsidR="00827889" w:rsidRDefault="00DC5F84" w:rsidP="00DC5F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lves problem faced by Office Managers on a regular basis.</w:t>
            </w:r>
            <w:r w:rsidR="00C8518B">
              <w:t xml:space="preserve"> Pi and Arduino handle </w:t>
            </w:r>
            <w:r w:rsidR="00FC3F08">
              <w:t xml:space="preserve">process and </w:t>
            </w:r>
            <w:r w:rsidR="00C8518B">
              <w:t xml:space="preserve">interpret sensor </w:t>
            </w:r>
            <w:r w:rsidR="009D2220">
              <w:t xml:space="preserve">data. Node-Express web app provides end users with an easy to manage interface with the physical system. </w:t>
            </w:r>
          </w:p>
        </w:tc>
        <w:tc>
          <w:tcPr>
            <w:tcW w:w="2643" w:type="dxa"/>
          </w:tcPr>
          <w:p w14:paraId="737DBCB9" w14:textId="77777777" w:rsidR="00827889" w:rsidRDefault="00827889" w:rsidP="008278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resentation </w:t>
            </w:r>
          </w:p>
          <w:p w14:paraId="1BBD1FBD" w14:textId="3AAF55DC" w:rsidR="00827889" w:rsidRDefault="00827889" w:rsidP="008278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27889" w14:paraId="5D607832" w14:textId="77777777" w:rsidTr="00494B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A66AE85" w14:textId="77777777" w:rsidR="00827889" w:rsidRDefault="00827889" w:rsidP="003B5DCB">
            <w:pPr>
              <w:jc w:val="center"/>
            </w:pPr>
            <w:r>
              <w:t>Excellent</w:t>
            </w:r>
          </w:p>
        </w:tc>
        <w:tc>
          <w:tcPr>
            <w:tcW w:w="3686" w:type="dxa"/>
            <w:vMerge/>
            <w:vAlign w:val="center"/>
          </w:tcPr>
          <w:p w14:paraId="3042019A" w14:textId="77777777" w:rsidR="00827889" w:rsidRDefault="00827889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77" w:type="dxa"/>
            <w:vAlign w:val="center"/>
          </w:tcPr>
          <w:p w14:paraId="1CC1A419" w14:textId="0A17EA3B" w:rsidR="00DC5F84" w:rsidRDefault="00DC5F84" w:rsidP="00827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Postgresql</w:t>
            </w:r>
            <w:proofErr w:type="spellEnd"/>
            <w:r>
              <w:rPr>
                <w:sz w:val="22"/>
                <w:szCs w:val="22"/>
              </w:rPr>
              <w:t xml:space="preserve"> uses a </w:t>
            </w:r>
            <w:proofErr w:type="gramStart"/>
            <w:r>
              <w:rPr>
                <w:sz w:val="22"/>
                <w:szCs w:val="22"/>
              </w:rPr>
              <w:t>message based</w:t>
            </w:r>
            <w:proofErr w:type="gramEnd"/>
            <w:r>
              <w:rPr>
                <w:sz w:val="22"/>
                <w:szCs w:val="22"/>
              </w:rPr>
              <w:t xml:space="preserve"> protocol</w:t>
            </w:r>
            <w:r w:rsidR="009D2220">
              <w:rPr>
                <w:sz w:val="22"/>
                <w:szCs w:val="22"/>
              </w:rPr>
              <w:t>.</w:t>
            </w:r>
          </w:p>
          <w:p w14:paraId="3C90C28F" w14:textId="349AB497" w:rsidR="00827889" w:rsidRPr="00827889" w:rsidRDefault="00827889" w:rsidP="00827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827889">
              <w:rPr>
                <w:sz w:val="22"/>
                <w:szCs w:val="22"/>
              </w:rPr>
              <w:t>Push API usage via the Push Alert service</w:t>
            </w:r>
            <w:r w:rsidR="00DC5F84">
              <w:rPr>
                <w:sz w:val="22"/>
                <w:szCs w:val="22"/>
              </w:rPr>
              <w:t xml:space="preserve"> API</w:t>
            </w:r>
            <w:r w:rsidRPr="00827889">
              <w:rPr>
                <w:sz w:val="22"/>
                <w:szCs w:val="22"/>
              </w:rPr>
              <w:t xml:space="preserve"> to register and serve web push notifications to admin users </w:t>
            </w:r>
          </w:p>
          <w:p w14:paraId="6F445040" w14:textId="02CB3CA3" w:rsidR="00827889" w:rsidRPr="00827889" w:rsidRDefault="00827889" w:rsidP="00827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827889">
              <w:rPr>
                <w:sz w:val="22"/>
                <w:szCs w:val="22"/>
              </w:rPr>
              <w:t xml:space="preserve">Architecture permits high level device such as webapp and </w:t>
            </w:r>
            <w:proofErr w:type="gramStart"/>
            <w:r w:rsidRPr="00827889">
              <w:rPr>
                <w:sz w:val="22"/>
                <w:szCs w:val="22"/>
              </w:rPr>
              <w:t>low level</w:t>
            </w:r>
            <w:proofErr w:type="gramEnd"/>
            <w:r w:rsidRPr="00827889">
              <w:rPr>
                <w:sz w:val="22"/>
                <w:szCs w:val="22"/>
              </w:rPr>
              <w:t xml:space="preserve"> device such as pi to communicate events to end user.</w:t>
            </w:r>
          </w:p>
        </w:tc>
        <w:tc>
          <w:tcPr>
            <w:tcW w:w="2987" w:type="dxa"/>
            <w:vMerge/>
            <w:vAlign w:val="center"/>
          </w:tcPr>
          <w:p w14:paraId="2AC7A941" w14:textId="77777777" w:rsidR="00827889" w:rsidRDefault="00827889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1C0369F0" w14:textId="173A2EC1" w:rsidR="00827889" w:rsidRDefault="00827889" w:rsidP="00827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Installation guide </w:t>
            </w:r>
          </w:p>
        </w:tc>
      </w:tr>
      <w:tr w:rsidR="00B37B26" w14:paraId="21FE2C73" w14:textId="77777777" w:rsidTr="00494B44">
        <w:trPr>
          <w:trHeight w:val="1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8F00F9F" w14:textId="77777777" w:rsidR="00B37B26" w:rsidRDefault="00B37B26" w:rsidP="003B5DCB">
            <w:pPr>
              <w:jc w:val="center"/>
            </w:pPr>
            <w:r>
              <w:t>Outstanding</w:t>
            </w:r>
          </w:p>
        </w:tc>
        <w:tc>
          <w:tcPr>
            <w:tcW w:w="3686" w:type="dxa"/>
            <w:vMerge/>
            <w:vAlign w:val="center"/>
          </w:tcPr>
          <w:p w14:paraId="0C943177" w14:textId="77777777" w:rsidR="00B37B26" w:rsidRDefault="00B37B26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77" w:type="dxa"/>
            <w:vAlign w:val="center"/>
          </w:tcPr>
          <w:p w14:paraId="2C3A4885" w14:textId="77777777" w:rsidR="00B37B26" w:rsidRDefault="00B37B26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87" w:type="dxa"/>
            <w:vAlign w:val="center"/>
          </w:tcPr>
          <w:p w14:paraId="52FCE930" w14:textId="22F657C3" w:rsidR="00B37B26" w:rsidRDefault="009D2220" w:rsidP="00535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calable</w:t>
            </w:r>
            <w:r w:rsidR="00F33A2A">
              <w:t xml:space="preserve"> as Office Managers can add as many devices</w:t>
            </w:r>
            <w:r w:rsidR="00961881">
              <w:t xml:space="preserve"> and users</w:t>
            </w:r>
            <w:r w:rsidR="00F33A2A">
              <w:t xml:space="preserve"> as desired to their account. </w:t>
            </w:r>
            <w:r>
              <w:t>Requires</w:t>
            </w:r>
            <w:r w:rsidR="00C8518B">
              <w:t xml:space="preserve"> minimal office manager configuration</w:t>
            </w:r>
            <w:r>
              <w:t>. None of the existing focus room solutions on the market offer tracking.</w:t>
            </w:r>
          </w:p>
        </w:tc>
        <w:tc>
          <w:tcPr>
            <w:tcW w:w="2643" w:type="dxa"/>
          </w:tcPr>
          <w:p w14:paraId="0EA7456B" w14:textId="77777777" w:rsidR="00B37B26" w:rsidRDefault="00B37B26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EFC0987" w14:textId="77777777" w:rsidR="00A960B8" w:rsidRDefault="00A960B8" w:rsidP="003B5DCB">
      <w:pPr>
        <w:tabs>
          <w:tab w:val="left" w:pos="720"/>
          <w:tab w:val="left" w:pos="1440"/>
          <w:tab w:val="left" w:pos="2160"/>
          <w:tab w:val="left" w:pos="2734"/>
        </w:tabs>
      </w:pPr>
      <w:r>
        <w:t>____________________________________________________________________________________________________________________</w:t>
      </w:r>
    </w:p>
    <w:p w14:paraId="16063A0A" w14:textId="77777777" w:rsidR="00990775" w:rsidRPr="00990775" w:rsidRDefault="00990775" w:rsidP="00990775"/>
    <w:p w14:paraId="4375BBEF" w14:textId="77777777" w:rsidR="00494B44" w:rsidRDefault="00494B44" w:rsidP="00494B44">
      <w:r>
        <w:t>Additional Comments:</w:t>
      </w:r>
    </w:p>
    <w:p w14:paraId="05E81263" w14:textId="71DA6DC7" w:rsidR="001B1B64" w:rsidRDefault="00494B44">
      <w:r>
        <w:lastRenderedPageBreak/>
        <w:br w:type="page"/>
      </w:r>
    </w:p>
    <w:p w14:paraId="334A996A" w14:textId="77777777" w:rsidR="00990775" w:rsidRPr="00990775" w:rsidRDefault="00990775" w:rsidP="00990775"/>
    <w:p w14:paraId="33161025" w14:textId="77777777" w:rsidR="00990775" w:rsidRPr="00990775" w:rsidRDefault="00990775" w:rsidP="00990775"/>
    <w:p w14:paraId="00B90A69" w14:textId="25FF9DD5" w:rsidR="00990775" w:rsidRPr="00990775" w:rsidRDefault="007D2A72" w:rsidP="00990775">
      <w:r>
        <w:rPr>
          <w:noProof/>
        </w:rPr>
        <w:drawing>
          <wp:inline distT="0" distB="0" distL="0" distR="0" wp14:anchorId="32DD5179" wp14:editId="66B4DBA7">
            <wp:extent cx="8864600" cy="4798695"/>
            <wp:effectExtent l="0" t="0" r="0" b="1905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8864600" cy="479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90775" w:rsidRPr="00990775" w:rsidSect="007336B7">
      <w:pgSz w:w="16840" w:h="11900" w:orient="landscape"/>
      <w:pgMar w:top="698" w:right="1440" w:bottom="46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D59648" w14:textId="77777777" w:rsidR="00597B9E" w:rsidRDefault="00597B9E" w:rsidP="007336B7">
      <w:r>
        <w:separator/>
      </w:r>
    </w:p>
  </w:endnote>
  <w:endnote w:type="continuationSeparator" w:id="0">
    <w:p w14:paraId="55EB0226" w14:textId="77777777" w:rsidR="00597B9E" w:rsidRDefault="00597B9E" w:rsidP="007336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22789C" w14:textId="77777777" w:rsidR="00597B9E" w:rsidRDefault="00597B9E" w:rsidP="007336B7">
      <w:r>
        <w:separator/>
      </w:r>
    </w:p>
  </w:footnote>
  <w:footnote w:type="continuationSeparator" w:id="0">
    <w:p w14:paraId="791DCDD0" w14:textId="77777777" w:rsidR="00597B9E" w:rsidRDefault="00597B9E" w:rsidP="007336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67DCE"/>
    <w:multiLevelType w:val="hybridMultilevel"/>
    <w:tmpl w:val="31CA9FD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M7Y0M7UwNTAztzRU0lEKTi0uzszPAykwrAUAqqcCEiwAAAA="/>
  </w:docVars>
  <w:rsids>
    <w:rsidRoot w:val="007336B7"/>
    <w:rsid w:val="00037E85"/>
    <w:rsid w:val="00085B1D"/>
    <w:rsid w:val="000A6262"/>
    <w:rsid w:val="00136450"/>
    <w:rsid w:val="001B1B64"/>
    <w:rsid w:val="0027238D"/>
    <w:rsid w:val="002B0C48"/>
    <w:rsid w:val="00305BD3"/>
    <w:rsid w:val="0031587C"/>
    <w:rsid w:val="0039772B"/>
    <w:rsid w:val="003A19DB"/>
    <w:rsid w:val="003B5DCB"/>
    <w:rsid w:val="00494B44"/>
    <w:rsid w:val="005350F1"/>
    <w:rsid w:val="00597B9E"/>
    <w:rsid w:val="00695A59"/>
    <w:rsid w:val="006C1458"/>
    <w:rsid w:val="007336B7"/>
    <w:rsid w:val="007D2A72"/>
    <w:rsid w:val="00827889"/>
    <w:rsid w:val="00867524"/>
    <w:rsid w:val="00883F80"/>
    <w:rsid w:val="009256FA"/>
    <w:rsid w:val="00961881"/>
    <w:rsid w:val="00990775"/>
    <w:rsid w:val="009D2220"/>
    <w:rsid w:val="00A30AEB"/>
    <w:rsid w:val="00A90507"/>
    <w:rsid w:val="00A960B8"/>
    <w:rsid w:val="00B31D56"/>
    <w:rsid w:val="00B37B26"/>
    <w:rsid w:val="00B80A03"/>
    <w:rsid w:val="00B850F2"/>
    <w:rsid w:val="00BD67D8"/>
    <w:rsid w:val="00BE6993"/>
    <w:rsid w:val="00C421B2"/>
    <w:rsid w:val="00C8518B"/>
    <w:rsid w:val="00C97648"/>
    <w:rsid w:val="00CC4D7F"/>
    <w:rsid w:val="00D02BB3"/>
    <w:rsid w:val="00DC5F84"/>
    <w:rsid w:val="00E42051"/>
    <w:rsid w:val="00E873D2"/>
    <w:rsid w:val="00E91BDD"/>
    <w:rsid w:val="00F33A2A"/>
    <w:rsid w:val="00FC3F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B8C3F7"/>
  <w15:chartTrackingRefBased/>
  <w15:docId w15:val="{CC8E30F8-35ED-1E44-8250-7C9FC2B6F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336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7336B7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">
    <w:name w:val="Grid Table 4"/>
    <w:basedOn w:val="TableNormal"/>
    <w:uiPriority w:val="49"/>
    <w:rsid w:val="007336B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36B7"/>
  </w:style>
  <w:style w:type="paragraph" w:styleId="Footer">
    <w:name w:val="footer"/>
    <w:basedOn w:val="Normal"/>
    <w:link w:val="Foot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36B7"/>
  </w:style>
  <w:style w:type="paragraph" w:styleId="ListParagraph">
    <w:name w:val="List Paragraph"/>
    <w:basedOn w:val="Normal"/>
    <w:uiPriority w:val="34"/>
    <w:qFormat/>
    <w:rsid w:val="00B37B2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02B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2BB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02BB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9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youtu.be/4IARTDBtpVs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7B1FB1A458AA4FB1520DBCEEEF84AB" ma:contentTypeVersion="10" ma:contentTypeDescription="Create a new document." ma:contentTypeScope="" ma:versionID="80e6eefb936f797d5655855dd419b8d0">
  <xsd:schema xmlns:xsd="http://www.w3.org/2001/XMLSchema" xmlns:xs="http://www.w3.org/2001/XMLSchema" xmlns:p="http://schemas.microsoft.com/office/2006/metadata/properties" xmlns:ns3="2ce51dc8-c7fd-4e9f-aab7-66ee981bb74f" xmlns:ns4="4fa34961-db85-4b4a-bce8-6d4fac0faa91" targetNamespace="http://schemas.microsoft.com/office/2006/metadata/properties" ma:root="true" ma:fieldsID="5642072c215f5c8f7ec84511c98be178" ns3:_="" ns4:_="">
    <xsd:import namespace="2ce51dc8-c7fd-4e9f-aab7-66ee981bb74f"/>
    <xsd:import namespace="4fa34961-db85-4b4a-bce8-6d4fac0faa9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e51dc8-c7fd-4e9f-aab7-66ee981bb74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a34961-db85-4b4a-bce8-6d4fac0faa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EE25B5A-F585-4A24-8A80-2F7B9A05AA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5753AED-078F-410E-86DE-841BD6D058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e51dc8-c7fd-4e9f-aab7-66ee981bb74f"/>
    <ds:schemaRef ds:uri="4fa34961-db85-4b4a-bce8-6d4fac0faa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B47BD01-3E05-4CE9-A34D-9D50437255A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7B6BF92-1471-48CF-BB59-DE022DE0A8C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32</Words>
  <Characters>189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amonn Deleastar</dc:creator>
  <cp:keywords/>
  <dc:description/>
  <cp:lastModifiedBy>SWANTON Stephen</cp:lastModifiedBy>
  <cp:revision>2</cp:revision>
  <dcterms:created xsi:type="dcterms:W3CDTF">2021-12-21T21:16:00Z</dcterms:created>
  <dcterms:modified xsi:type="dcterms:W3CDTF">2021-12-21T2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7B1FB1A458AA4FB1520DBCEEEF84AB</vt:lpwstr>
  </property>
</Properties>
</file>